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31FB3E" w14:textId="717F8A34" w:rsidR="00CA40FA" w:rsidRPr="006B7EB7" w:rsidRDefault="00996A42" w:rsidP="006B7EB7">
      <w:pPr>
        <w:jc w:val="center"/>
        <w:rPr>
          <w:b/>
          <w:bCs/>
          <w:sz w:val="28"/>
          <w:szCs w:val="32"/>
        </w:rPr>
      </w:pPr>
      <w:r w:rsidRPr="006B7EB7">
        <w:rPr>
          <w:b/>
          <w:bCs/>
          <w:sz w:val="28"/>
          <w:szCs w:val="32"/>
        </w:rPr>
        <w:t>Description</w:t>
      </w:r>
    </w:p>
    <w:p w14:paraId="1FF0730A" w14:textId="3522D1C0" w:rsidR="00996A42" w:rsidRDefault="00996A42">
      <w:pPr>
        <w:rPr>
          <w:rFonts w:hint="eastAsia"/>
        </w:rPr>
      </w:pPr>
      <w:r>
        <w:t xml:space="preserve">  We exhibit five video </w:t>
      </w:r>
      <w:proofErr w:type="gramStart"/>
      <w:r>
        <w:t>demo</w:t>
      </w:r>
      <w:proofErr w:type="gramEnd"/>
      <w:r>
        <w:t xml:space="preserve">, which are </w:t>
      </w:r>
      <w:r>
        <w:rPr>
          <w:rFonts w:hint="eastAsia"/>
        </w:rPr>
        <w:t>mentioned</w:t>
      </w:r>
      <w:r>
        <w:t xml:space="preserve"> </w:t>
      </w:r>
      <w:r>
        <w:rPr>
          <w:rFonts w:hint="eastAsia"/>
        </w:rPr>
        <w:t>in</w:t>
      </w:r>
      <w:r>
        <w:t xml:space="preserve"> </w:t>
      </w:r>
      <w:r>
        <w:rPr>
          <w:rFonts w:hint="eastAsia"/>
        </w:rPr>
        <w:t>our</w:t>
      </w:r>
      <w:r w:rsidR="00614281">
        <w:t xml:space="preserve"> </w:t>
      </w:r>
      <w:r>
        <w:rPr>
          <w:rFonts w:hint="eastAsia"/>
        </w:rPr>
        <w:t>paper</w:t>
      </w:r>
      <w:r>
        <w:t xml:space="preserve">. They are </w:t>
      </w:r>
      <w:r>
        <w:rPr>
          <w:rFonts w:hint="eastAsia"/>
        </w:rPr>
        <w:t>respectively</w:t>
      </w:r>
      <w:r>
        <w:t xml:space="preserve"> </w:t>
      </w:r>
      <w:r w:rsidR="00614281">
        <w:t>‘</w:t>
      </w:r>
      <w:r>
        <w:t>Shaking.avi</w:t>
      </w:r>
      <w:r w:rsidR="00614281">
        <w:t>’</w:t>
      </w:r>
      <w:r>
        <w:t xml:space="preserve">, </w:t>
      </w:r>
      <w:r w:rsidR="00614281">
        <w:t>‘</w:t>
      </w:r>
      <w:r>
        <w:t>Building.avi</w:t>
      </w:r>
      <w:r w:rsidR="00614281">
        <w:t>’</w:t>
      </w:r>
      <w:r>
        <w:t xml:space="preserve">, </w:t>
      </w:r>
      <w:r w:rsidR="00614281">
        <w:t>‘</w:t>
      </w:r>
      <w:r>
        <w:t>Monitor.avi</w:t>
      </w:r>
      <w:r w:rsidR="00614281">
        <w:t>’</w:t>
      </w:r>
      <w:r>
        <w:t xml:space="preserve">, </w:t>
      </w:r>
      <w:r w:rsidR="00614281">
        <w:t>‘</w:t>
      </w:r>
      <w:r>
        <w:t>Activaty.avi</w:t>
      </w:r>
      <w:r w:rsidR="00614281">
        <w:t>’</w:t>
      </w:r>
      <w:r>
        <w:t xml:space="preserve">, </w:t>
      </w:r>
      <w:r w:rsidR="00614281">
        <w:t>‘</w:t>
      </w:r>
      <w:r>
        <w:t>Street.avi</w:t>
      </w:r>
      <w:r w:rsidR="00614281">
        <w:t>’</w:t>
      </w:r>
      <w:r>
        <w:t xml:space="preserve">, and </w:t>
      </w:r>
      <w:r w:rsidR="00614281">
        <w:t>‘</w:t>
      </w:r>
      <w:r w:rsidR="00766714">
        <w:t>Monitor.avi</w:t>
      </w:r>
      <w:r w:rsidR="00614281">
        <w:t>’</w:t>
      </w:r>
      <w:r w:rsidR="00766714">
        <w:t>.</w:t>
      </w:r>
      <w:r w:rsidR="00215F22" w:rsidRPr="00215F22">
        <w:t xml:space="preserve"> </w:t>
      </w:r>
      <w:r w:rsidR="00215F22" w:rsidRPr="00215F22">
        <w:t xml:space="preserve">The left picture in each video is the effect after </w:t>
      </w:r>
      <w:r w:rsidR="00215F22">
        <w:rPr>
          <w:rFonts w:eastAsiaTheme="minorHAnsi"/>
        </w:rPr>
        <w:t>×</w:t>
      </w:r>
      <w:r w:rsidR="00215F22">
        <w:t xml:space="preserve">4 </w:t>
      </w:r>
      <w:r w:rsidR="00215F22" w:rsidRPr="00215F22">
        <w:t>interpolation, and the right is the processing result of our algorithm</w:t>
      </w:r>
      <w:r w:rsidR="001B6E76">
        <w:rPr>
          <w:rFonts w:hint="eastAsia"/>
        </w:rPr>
        <w:t>.</w:t>
      </w:r>
    </w:p>
    <w:sectPr w:rsidR="00996A4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88E007" w14:textId="77777777" w:rsidR="008116B2" w:rsidRDefault="008116B2" w:rsidP="00996A42">
      <w:r>
        <w:separator/>
      </w:r>
    </w:p>
  </w:endnote>
  <w:endnote w:type="continuationSeparator" w:id="0">
    <w:p w14:paraId="420FA4AB" w14:textId="77777777" w:rsidR="008116B2" w:rsidRDefault="008116B2" w:rsidP="00996A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0E9FEB" w14:textId="77777777" w:rsidR="008116B2" w:rsidRDefault="008116B2" w:rsidP="00996A42">
      <w:r>
        <w:separator/>
      </w:r>
    </w:p>
  </w:footnote>
  <w:footnote w:type="continuationSeparator" w:id="0">
    <w:p w14:paraId="1C0337E5" w14:textId="77777777" w:rsidR="008116B2" w:rsidRDefault="008116B2" w:rsidP="00996A4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NDMyMbMwNLe0MDdV0lEKTi0uzszPAykwrAUAZGBvwywAAAA="/>
  </w:docVars>
  <w:rsids>
    <w:rsidRoot w:val="007F1B7E"/>
    <w:rsid w:val="001B6E76"/>
    <w:rsid w:val="00215F22"/>
    <w:rsid w:val="002C428A"/>
    <w:rsid w:val="005762D5"/>
    <w:rsid w:val="0057793C"/>
    <w:rsid w:val="005974E0"/>
    <w:rsid w:val="00614281"/>
    <w:rsid w:val="006B7EB7"/>
    <w:rsid w:val="00766714"/>
    <w:rsid w:val="007F1B7E"/>
    <w:rsid w:val="008116B2"/>
    <w:rsid w:val="00996A42"/>
    <w:rsid w:val="00AA03FB"/>
    <w:rsid w:val="00B54BA5"/>
    <w:rsid w:val="00C60A14"/>
    <w:rsid w:val="00CA40FA"/>
    <w:rsid w:val="00DE4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BB8E11"/>
  <w15:chartTrackingRefBased/>
  <w15:docId w15:val="{B0D5CB06-9B2C-48C4-B7E8-2F704385E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96A4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96A4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96A4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96A4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7</Words>
  <Characters>272</Characters>
  <Application>Microsoft Office Word</Application>
  <DocSecurity>0</DocSecurity>
  <Lines>2</Lines>
  <Paragraphs>1</Paragraphs>
  <ScaleCrop>false</ScaleCrop>
  <Company/>
  <LinksUpToDate>false</LinksUpToDate>
  <CharactersWithSpaces>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 pc</dc:creator>
  <cp:keywords/>
  <dc:description/>
  <cp:lastModifiedBy>my pc</cp:lastModifiedBy>
  <cp:revision>8</cp:revision>
  <dcterms:created xsi:type="dcterms:W3CDTF">2021-02-04T12:44:00Z</dcterms:created>
  <dcterms:modified xsi:type="dcterms:W3CDTF">2021-02-04T12:49:00Z</dcterms:modified>
</cp:coreProperties>
</file>